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2DA1" w:rsidRDefault="002E7D0A">
      <w:pPr>
        <w:pStyle w:val="Title"/>
      </w:pPr>
      <w:bookmarkStart w:id="0" w:name="_Hlk530157583"/>
      <w:bookmarkStart w:id="1" w:name="_GoBack"/>
      <w:r>
        <w:t>Senior Project Start</w:t>
      </w:r>
    </w:p>
    <w:p w:rsidR="00C92DA1" w:rsidRDefault="002E7D0A">
      <w:pPr>
        <w:pStyle w:val="Heading1"/>
      </w:pPr>
      <w:bookmarkStart w:id="2" w:name="initial-exploration"/>
      <w:bookmarkEnd w:id="2"/>
      <w:r>
        <w:t>Initial Exploration</w:t>
      </w:r>
    </w:p>
    <w:p w:rsidR="00C92DA1" w:rsidRDefault="002E7D0A">
      <w:pPr>
        <w:pStyle w:val="SourceCode"/>
      </w:pPr>
      <w:proofErr w:type="spellStart"/>
      <w:r>
        <w:rPr>
          <w:rStyle w:val="NormalTok"/>
        </w:rPr>
        <w:t>my_col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airs</w:t>
      </w:r>
      <w:r>
        <w:rPr>
          <w:rStyle w:val="NormalTok"/>
        </w:rPr>
        <w:t xml:space="preserve">(data, </w:t>
      </w:r>
      <w:r>
        <w:rPr>
          <w:rStyle w:val="DataTypeTok"/>
        </w:rPr>
        <w:t>col =</w:t>
      </w:r>
      <w:r>
        <w:rPr>
          <w:rStyle w:val="NormalTok"/>
        </w:rPr>
        <w:t xml:space="preserve"> my_cols[data$classific</w:t>
      </w:r>
      <w:r>
        <w:rPr>
          <w:rStyle w:val="NormalTok"/>
        </w:rPr>
        <w:t xml:space="preserve">ation]) </w:t>
      </w:r>
      <w:r>
        <w:rPr>
          <w:rStyle w:val="CommentTok"/>
        </w:rPr>
        <w:t>#pairs plot</w:t>
      </w:r>
    </w:p>
    <w:p w:rsidR="00C92DA1" w:rsidRDefault="002E7D0A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ior_project_star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2DA1" w:rsidRDefault="002E7D0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ior_project_star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ior_project_start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ior_project_start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ior_project_start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ior_project_start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ior_project_start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ior_project_start_files/figure-docx/unnamed-chunk-5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ior_project_start_files/figure-docx/unnamed-chunk-5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ior_project_start_files/figure-docx/unnamed-chunk-5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ior_project_start_files/figure-docx/unnamed-chunk-5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ior_project_start_files/figure-docx/unnamed-chunk-5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ior_project_start_files/figure-docx/unnamed-chunk-5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ior_project_start_files/figure-docx/unnamed-chunk-5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ior_project_start_files/figure-docx/unnamed-chunk-5-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</w:p>
    <w:sectPr w:rsidR="00C92D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7D0A" w:rsidRDefault="002E7D0A">
      <w:pPr>
        <w:spacing w:after="0"/>
      </w:pPr>
      <w:r>
        <w:separator/>
      </w:r>
    </w:p>
  </w:endnote>
  <w:endnote w:type="continuationSeparator" w:id="0">
    <w:p w:rsidR="002E7D0A" w:rsidRDefault="002E7D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7D0A" w:rsidRDefault="002E7D0A">
      <w:r>
        <w:separator/>
      </w:r>
    </w:p>
  </w:footnote>
  <w:footnote w:type="continuationSeparator" w:id="0">
    <w:p w:rsidR="002E7D0A" w:rsidRDefault="002E7D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1C4F5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C4DD8B9"/>
    <w:multiLevelType w:val="multilevel"/>
    <w:tmpl w:val="953A6D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E7D0A"/>
    <w:rsid w:val="004E29B3"/>
    <w:rsid w:val="00590D07"/>
    <w:rsid w:val="00784D58"/>
    <w:rsid w:val="008D6863"/>
    <w:rsid w:val="00960CDD"/>
    <w:rsid w:val="00B86B75"/>
    <w:rsid w:val="00BC48D5"/>
    <w:rsid w:val="00C36279"/>
    <w:rsid w:val="00C92DA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549C4"/>
  <w15:docId w15:val="{0BA6D8E5-2368-473C-B7DC-22F4BD9FA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ior Project Start</dc:title>
  <dc:creator>Michael Streyle</dc:creator>
  <cp:lastModifiedBy>Michael Streyle</cp:lastModifiedBy>
  <cp:revision>3</cp:revision>
  <dcterms:created xsi:type="dcterms:W3CDTF">2018-11-17T00:53:00Z</dcterms:created>
  <dcterms:modified xsi:type="dcterms:W3CDTF">2018-11-17T00:53:00Z</dcterms:modified>
</cp:coreProperties>
</file>